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ตามินและเกลือแร่</w:t>
      </w:r>
      <w:r>
        <w:t xml:space="preserve"> </w:t>
      </w:r>
      <w:r>
        <w:t xml:space="preserve">(16.5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เริ่มเรียนกันนะคะ  ให้นักเรียนมาสุพรรณความรู้ก่อนค่ะ ดูให้นักเรียนพิจารณาข้อความต่อไปนี้นะคะ  ว่าถูกหรือผิดค่ะ  แล้วเดี๋ยวเราค่อยไปดูเฉลยพร้อมกันนะคะนักเรียนลองทำเลยค่ะ เสียงดนตรี      เป็นอย่างไรคะทำเสร็จแล้วหรือยังคะเรามาเริ่มที่ข้อ 1 กันเลยนะคะ seo หรือน้ำนะคะ  และ nacl หรือโซเดียมคลอไรด์ สารโคเวเลนต์  ข้อนี้นะคะเมื่อเราพิจารณาจากสูตรเคมีนะคะเราก็จะเห็นว่าน้ำนะคะ ซึ่งมีสูตรเคมีเป็น H2O นะคะ ก็จะประกอบด้วยธาตุออกซิเจนและธาตุ ไฮโดรเจนนะคะ  ซึ่งทั้งสองชาตินี้นะคะ ก็เป็นสารอโลหะจังกูซึ่งแปลว่า   n c l นะคะ ประกอบด้วยโซเดียมนะคะซึ่งเป็นโลหะและคลอรีนนะคะซึ่งเป็นอโลหะ ซึ่งแปลว่าโซเดียมคลอไรด์นี้เป็นสารประกอบไอออนิก ก็คือข้อนี้ผิดค่ะ  ข้อ 2 ค่ะเอชทูโอหรือน้ำนะคะ สารไม่มีขั้วสามารถเกิดพันธะไฮโดรเจนได้นะคะ  จริงๆแล้วนี่น้ำนี่เป็นสารมีขั้วนะคะก็แสดงว่าข้อนี้ก็ผิดเช่นกันค่ะ ข้อ 3 ค่ะ โมเลกุลที่มี   หรือ   สามารถเกิดพันธะไฮโดรเจนได้ค่ะ ตอนนี้ถูกนะคะ  และข้อสุดท้ายค่ะน้ำมันเป็นไตรกลีเซอไรด์ที่เกิดจาก measles ไขมันค่ะข้อนี้ก็ถูกเหมือนกันค่ะ   ถ้านักเรียนสงสัยก็สามารถกลับไปทบทวนก่อนได้ค่ะ  เอาราคารถจะเริ่มเรียนกันแล้วนะคะ  ก่อนหน้านี้ได้เดือนกว่าแล้วนะคะว่าสารอาหารประเภทไขมันและน้ำมันคาร์โบไฮเดรตแล้วก็ กวนตีนนี่  สารอาหารที่ให้พลังงานนะคะ แต่นอกจากนี้แล้วก็ยังมีสารอีกกลุ่มนึงนะคะ ให้พลังงานแต่มี   มันจะเป็นจุดต่างๆของร่างกายนะคะนั่นก็คือสารอาหารในกลุ่มของวิตามินและเกลือแร่นั้นเองค่ะ ส่วนใหญ่แล้วนี่อาหารที่มีไขมันและคาร์โบไฮเดรตสูงนี่ จะมีปริมาณ วิตามินและเกลือแร่ไม่เพียงพอต่อการต้องการของร่างกายนะคะดังนั้นเราจึงต้องได้รับวิตามิน   อาหารประเภทอื่นๆค่ะ  ก็คืออาหารในประเภทของผักและผลไม้นั้นเองค่ะ  นอกจากแล้วนี่ตีนไก่เนื้อสัตว์บางชนิด  ว่าจะมีเกลือแร่บางชนิดเช่นแคลเซียมเหล็กค่ะ   สำหรับในหัวข้อนี้นะคะ แล้วก็จะไปเรียนกันว่า วิตามินและเกลือแร่ที่เป็นสารประเภทไหนนะคะ ช้างศึกษา บางประการ อยู่ที่เราจะเลือกจาก ต่อเลยนะคะ วิตามินเป็นสารประกอบอินทรีย์ค่ะ มีความจำเป็นต่อกระบวนการต่างๆของร่างกายอย่างเช่นวิตามินเอนะคะจะช่วยในการทำงานของการมองเห็นค่ะ  แล้วก็วิตามินซีค่ะ  จะช่วย โรครักปิดรักเปิดค่ะ  เช่นวิตามินซี บางชนิดละลายในขัน Man วิตามินเอค่ะ  พอถึงตรงนี้แล้วนี่นักเรียนสงสัยไหมคะ  มาตรฐานที่เป็นวิตามินเหมือนกันแต่บางชนิดถึงละลายในน้ำ ส่วนบางชนิดกันละลายในไขมันค่ะ  อย่าเพิ่งสั่งไว้สงสัยนะคะ นักเรียนนี่ไปหาคำตอบไปพร้อมๆกับครูค่ะ   ครูจะให้นักเรียนนะคะพิจารณาจากสูตรโครงสร้างที่ครูยกตัวอย่างมานะคะ จะมีวิตามินที่ละลายในน้ำนะคะก็จะมีวิตามิน มีวิตามินบี 1 ค่ะ  แล้วก็ลองเปรียบเทียบกับวิตามินที่ละลายในไขมันนะคะ ว่าจะมีวิตามินเอและวิตามินบีค่ะ ก็ให้นักเรียนลองตอบคำถามนะคะ  โมเลกุลของวิตามินที่ละลายในน้ำ  มีลักษณะอย่างไร    แล้วก็แตกต่างจากวิตามินที่ละลายในไขมันอย่างไรบ้างค่ะ    เป็นอย่างไรบ้างคะได้คำตอบกันว่าหรือยังคะ ถ้ายังนะคะเดี๋ยวเรามาหาคำตอบไปพร้อมกันเลยค่ะ     ก่อนอื่นนะคะครูจะให้นักเรียนลองพิจารณาสูตรโครงสร้างของน้ำนะคะ  และไขมันของน้ำมันก่อนนะคะ  น้ำนะคะเตรียมไว้แล้วนะคะว่ามีชนิดโครงสร้างแบบนี้กันนะ แล้วก็เอนไซม์มีคู่ค่ะ  ส่วนค่าน้ำมันเป็นสารของไตรกลีเซอไรด์ค่ะ   น่าจะมีสาเหตุของโรคนี้เช่นกันนะคะ  จากรูปนะคะแล้วก็จะเห็นว่าส่วนใหญ่นี่  ตอบด้วย   ว่าจะเป็นส่วนที่เป็นธาตุ คาร์บอนและไฮโดรเจนค่ะ ไฮโดรคาร์บอนนี่เองนะคะ จะทำให้ไขมันหรือน้ำมันนี่เป็นสารไม่มีขั้วค่ะ ก็คือจะมีควันน้อยมากๆ  เราถือว่าเป็นสารไม่มีขั้วค่ะ  วันนี้รับทราบแล้วนะคะว่าน้ำเป็นสารมีขั้ว ส่วนไขมันหรือน้ำมันนี่เป็นสารไม่มีขั้วนะคะ  ต่อไปเดี๋ยวเราก็จะมาดูที่ Vitamin กันบ้างนะคะ โดยเริ่มจากวิตามินที่ละลายในน้ำนะคะ  เนื่องจากวิตามินซีกันเลยค่ะ วิตามินดีนะคะก็จะเป็นสารประกอบอินทรีย์เช่นเดียวกันนะคะแต่ละส่วนใหญ่นี่ก็จะประกอบด้วยธาตุคาร์บอนธาตุใด   นอกจากนั้นก็จะมีธาตุอื่นด้วย  มันจะเห็นว่ามีธาตุออกซิเจนนะคะ สับปะรดกับไฮโดรเจน เวลาจะเรียกหมูนี้ว่า หมู่ไฮดรอกซิลค่ะ    วิตามินนี้ก็ดีมีหมู่ไฮดรอกซิลหลายหมู่เลยนะคะ  มันจะทำให้วิตามินซีที่เป็นสารมีขั้วนะคะ  แล้วหมู่ไฮดรอกซิลนี่ ก็สามารถสร้างพันธะไฮโดรเจนกับน้ำได้ด้วย ทำให้วิตามินละลายน้ำค่ะ ไปเราไปดูไม่ได้  เห็นว่ามี ก็จะมีอุ่นด้วย  2 หมู่นี้ก็สามารถสร้าง พันธะไฮโดรเจนกับน้ำได้เช่นกันค่ะ   นอกจากนี้แล้ว ถ้าเราพิจารณาดีๆนะเราจะเห็นว่าในโครงสร้างจะมีส่วนที่มีประจุด้วยนะคะ  ซึ่งจะทำให้ละลายน้ำได้ดีในการแต่งตัวค่ะ  2000 ใจนี่ วิตามินบี 1  สารมีขั้วแล้วก็ละลายน้ำได้ค่ะ  ต่อไปเราจะลองดู ไขมันบ้างนะคะ  วิตามินดี ส่วนใหญ่ ไฮโดรคาร์บอนนะคะ ไฮดรอกซิลอยู่ ก็ตาม ในส่วนของไฮโดรคาร์บอน จะทำให้วิตามินเอและวิตามินดีนะคะ มีขวดร้อยมากๆจะถือว่าไม่มีขั้วจึงไม่ละลายน้ำที่เป็นสารมีขั้วนะคะ สารที่มีไขมัน   เอารหัสแล้วก็จะสรุปได้นะคะบริการของวิตามินที่ละลายในน้ำนี่ แตกต่างจาก  โมเลกุลของวิตามินที่ละลายในไขมันนะคะ  อุณหภูมิของวิตามินที่ละลายในน้ำจะต้องมีสารมีขั้วนะคะ  เราก็จะพิจารณาจากโครงสร้างที่จะมีฟังก์ชัน สามารถเกิด พันธะไฮโดรเจนกับน้ำได้หลายตำแหน่งนะคะ  ฉันก็ได้ไปเที่ยวนะคะ นอกนั้นดิ สร้างก็จะมีประจุด้วยส่วนของวิตามินที่ละลายในไขมันนะคะ จะเป็นสารไม่มีขั้วค่ะ เข้าใจแล้วนี่ ก็จะมีส่วนที่เป็นไฮโดรคาร์บอนอยู่มากค่ะ  เอารหัสตอนที่นักเรียนน่าจะตอบคำถามได้แล้วนะคะ  ทำไมวิตามินบางชนิดละลายในน้ำ  แต่บางชนิดละลายในไขมัน  ขึ้นอยู่กับว่า  วันนี้ไปศาลยี่ห้อหรือไม่มีขั้วนะคะ วิตามิน Nat Nissan ไม่มีขั้วละลายในไขมันค่ะ   ทำแบบฝึกหัดกันนิดนึงนะคะ เป็นโครงสร้างของวิตามินที่รักครูกำหนดให้นะคะก็ให้นักเรียนนี่ วิตามินละลายในน้ำในไขมันนะคะเพราะเหตุใดค่ะ  ลองทำดูเลยค่ะ      เห็นว่านักเรียนนี้นะคะ บ่มีหมู่ไฮดรอกซิล 2 หมู่นะคะ แสดงว่าเป็นสารมีขั้วนะคะ ละลายได้ในน้ำค่ะ  วิตามินบีก็คือวิตามินบี 6 ค่ะ     มาดูอีก Vitamin ขอไข่นะคะ     เอารหัสโปรโมชั่นนะคะแล้วก็จะเห็นว่า  ยัยนี่ก็จะเป็นใครนะคะ จะมีหมู่ไฮดรอกซิลแค่ 1 หมู่นะคะ คาร์บอนมีขนาดที่ใหญ่มากๆ วิตามินขอไข่นี่นะคะไม่มีขั้วค่ะ อะไรเป็นไขมันค่ะ ที่นี่ ขอไข่นี่จริงๆก็คือวิตามินอีค่ะ  อะไรของวิตามินที่เรา แล้วแต่   ออกกำลัง   ละลายได้  ทำไรที่มีไข้  จะมีแรงยึด   ไปรษณีย์ด้วยนะคะ  นะคะ  เห็นว่าน้ำมันนี่ไม่ละลายน้ำนะคะ   กูคิดว่านักเรียนหลายคนคงทราบแล้วล่ะ ว่าน้ำมันไม่ละลายในน้ำแต่เป็นเพราะเหตุใดคะ  มันก็เป็นเพราะว่าน้ำนี่ สารมีขั้วใช่ไหมคะ สวนน้ำมันไป 3 ไม่มีขั้ว มีขั้วต่างกันจึงไม่ละลายนั่นเองค่ะ  นอกจากนี้แล้วนี่  แล้วก็สามารถใช้รายการนี้นะคะในการละลายของสารประกอบอินทรีย์ เช่นกลูโคส  ก็จะเห็นว่า   หลายหมูนะคะ  ทำให้เป็นสัน นั่นเอง สามารถละลายได้ในน้ำ  มันก็คือเป็นช่อนะคะ  ซึ่งเป็นสารที่ใช้แต่งกลิ่นในอาหารร้านอาหารนะคะ เห็นว่าส่วนใหญ่ประกอบด้วยไฮโดรคาร์บอนนะคะ   ให้เบลเป็นสารที่มีขั้วนะคะ    มาจากนี้นะคะเราสามารถยึดหลัก Like dissolves Like นะคะ มาใช้ในชีวิตประจำวันได้ด้วยค่ะ  ตัวทำอะไรที่เหมาะสม การสกัดสารประกอบอินทรีย์จะขึ้นนะคะ  ใช้เอทานอลนะคะ  การสกัดกลิ่นหอมจากดอกไม้ แล้วก็สามารถใช้ในการ  อธิบายกลไกการซักล้างคราบไคลและไขมันของสบู่ ผงซักฟอกน้ำยาล้างจานได้ด้วยนะคะ  นักเรียนใช้วิทยาศาสตร์กายภาพเล่ม 1 ของสสวท รูปนี้นะคะ ไม่มีลูก สัญลักษณ์ AR รูปนี้อยู่  อนิเมชั่นค่ะ กูก็มีคลิปมาให้นักเรียนดูด้วยนะคะเดี๋ยวไปดูคลิปกันเลยค่ะ  ซักฟอกหรือน้ำยาล้างจาน ของสารเหล่านี้มีทั้งมีขั้วและไม่มีขั้ว ส่วนไม่มีขั้ว ทำหน้าที่ของไขมัน  ส่วนมีคู่หัน เข้าหาเมนูกุ้ง โหลดเกมมายคราฟที่มีรูปร่างเป็น 3 มิติล้อมรอบไข่มันทุกทิศทาง     เรามาดูกันและกันบ้างนะคะจะทราบแล้วใช่ไหมคะว่าวิตามินนี่ สารประกอบอินทรีย์ คิดว่าเกลือแร่ค่ะ  เดี๋ยวกลับ หรือเปล่าคะ จริงแล้วนี่ ไอออน หรือสารประกอบไอออนิกคะ จึงทำให้เกิดแร่ที่ละลายในน้ำนะคะ  มีความจำเป็นต่อการทำงานของระบบต่างๆในร่างกาย Xiaomi ส่วนประกอบของกระดูกนะคะ แล้วก็ช่วยในการทำงานของกล้ามเนื้อค่ะ นะคะ การทำงานของระบบประสาทค่ะ แล้วก็ช่วยรักษาสมดุลของน้ำในร่างกายด้วย  พูดว่าอะไรนะคะ ไม่ใช่ว่าจะอยู่ในรูปของโลหะแคลเซียม หรือว่าโลหะโซเดียมนะคะ  อยู่ในรูปของ iphone หรือว่าสารประกอบไอออนิกค่ะ นักเรียนได้รับ เอเลี่ยน     ระบบของการทำงานของร่างกาย  เราได้รับโซเดียมน้อยเกินไปจะเกิดอาการกล้ามเนื้อกระตุก   เกิดอาการชักได้ค่ะ มากเกินไปนะคะ ว่าจะทำให้เราได้เกิดโรคอะไร  หรือว่าเป็นโรคความดันโลหิตสูงได้ค่ะ  อย่างนั้นนะคะ  มันจะใส่ใจในการรับประทานอาหารว่ามีปริมาณสารอาหารมากหรือน้อย ด้วยแล้วอาจจะพิจารณาจาก รายการ อาคารนะคะ    เขาจะแสดง เกลือแร่หลายชนิดไว้ด้วยนะคะ      ลำลูกกานิดนึงนะคะ   ให้นักเรียนระบุว่า แต่ละชนิด น้ำได้หรือไม่  เพราะเหตุใด เอาล่ะค่ะนักเรียนลองทำดูเลยค่ะ    ทำได้ไหมคะ  แค่นี้นะคะเราจะต้องใช้  ดูว่าสามารถใช้หนี้ เป็นสารมีขั้วหรือไม่มีขั้ว ก่อนนะคะเพิ่งจะละลายได้ น้ำเป็นสารมีขั้วนั่นเอง ถ้าเป็นเราก็จะไม่ละลายในน้ำค่ะ แล้วจะเริ่มรู้จักที่ข้อ 1 กันเลยนะคะ  ข้อ 1 นะคะว่าจะเห็นว่า สารชนิดนี้นี่  สารประกอบไฮโดรคาร์บอน แสดงว่าบริษัทไม่มีคนนั่นเองจึงไม่ละลายในน้ำนะคะ ข้อ 2 ค่ะ  จะเห็นว่า ได้โควต้านี้มีส่วนที่มีประจุนะคะ แสดงว่า  อาทิตย์นี้  สารมีขั้วค่ะ ไม่เป็นไรมีน้ำมัน ละคร ขายค่ะ  ธงชาติแล้วก็จะเห็นว่า ส่วนของ Hydra 2 หัวค่ะ  กูก็จะเป็นสารมีขั้วนะคะ สามารถละลายในน้ำได้ เอามาขายแล้วก็สรุปบทเรียนกันนะคะ ตอนแรกเป็นภาษาที่มีความจำเป็นต่อกระบวนการต่างๆของร่างกาย  สารประกอบอินทรีย์ เกลือแร่เป็นไอออน มีสารประกอบไอออนิกค่ะ วิตามินบางชนิดละลายในน้ำ แต่บางชนิดละลายในไขมัน การพิจารณาการละลาย สารในตัวทำละลาย  จะอาศัยหลัก  โทร LINE ค่ะ    เรื่องของวิตามินเกลือแร่ก็จะจบเพียงเท่านี้นะคะสวัสดีค่ะ  เสียงดนตรี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ตามินและเกลือแร่ (16.57 นาที)</dc:title>
  <dc:creator/>
  <cp:keywords/>
  <dcterms:created xsi:type="dcterms:W3CDTF">2024-05-15T03:44:50Z</dcterms:created>
  <dcterms:modified xsi:type="dcterms:W3CDTF">2024-05-15T0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52 น.</vt:lpwstr>
  </property>
  <property fmtid="{D5CDD505-2E9C-101B-9397-08002B2CF9AE}" pid="3" name="subtitle">
    <vt:lpwstr/>
  </property>
</Properties>
</file>